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gyar-hungarian"/>
      <w:bookmarkEnd w:id="21"/>
      <w:r>
        <w:t xml:space="preserve">Magyar / Hun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3fc5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